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1936CF" w14:textId="7298897A" w:rsidR="00831AB4" w:rsidRPr="00FB68D6" w:rsidRDefault="003026CA" w:rsidP="00FB68D6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  <w:szCs w:val="32"/>
        </w:rPr>
        <w:t>2021</w:t>
      </w:r>
      <w:r w:rsidR="00FB68D6" w:rsidRPr="00FB68D6">
        <w:rPr>
          <w:rFonts w:ascii="Times New Roman" w:hAnsi="Times New Roman" w:cs="Times New Roman"/>
          <w:b/>
          <w:sz w:val="32"/>
          <w:szCs w:val="32"/>
        </w:rPr>
        <w:t xml:space="preserve"> EBAL </w:t>
      </w:r>
      <w:r>
        <w:rPr>
          <w:rFonts w:ascii="Times New Roman" w:hAnsi="Times New Roman" w:cs="Times New Roman"/>
          <w:b/>
          <w:sz w:val="32"/>
          <w:szCs w:val="32"/>
        </w:rPr>
        <w:t>GIRL</w:t>
      </w:r>
      <w:r w:rsidR="00FB68D6" w:rsidRPr="00FB68D6">
        <w:rPr>
          <w:rFonts w:ascii="Times New Roman" w:hAnsi="Times New Roman" w:cs="Times New Roman"/>
          <w:b/>
          <w:sz w:val="32"/>
          <w:szCs w:val="32"/>
        </w:rPr>
        <w:t>S’ TENNIS CHAMPIONSHIP</w:t>
      </w:r>
      <w:r w:rsidR="004F35D1">
        <w:rPr>
          <w:rFonts w:ascii="Times New Roman" w:hAnsi="Times New Roman" w:cs="Times New Roman"/>
          <w:b/>
          <w:sz w:val="32"/>
          <w:szCs w:val="32"/>
        </w:rPr>
        <w:t xml:space="preserve"> BULLETIN</w:t>
      </w:r>
    </w:p>
    <w:p w14:paraId="1E96DDF6" w14:textId="1CCDF0D9" w:rsidR="00FB68D6" w:rsidRDefault="00FB68D6" w:rsidP="00FB68D6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96CE05" w14:textId="0645E093" w:rsidR="00FB68D6" w:rsidRPr="009B5ACB" w:rsidRDefault="00FB68D6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B5ACB">
        <w:rPr>
          <w:rFonts w:ascii="Times New Roman" w:hAnsi="Times New Roman" w:cs="Times New Roman"/>
          <w:b/>
          <w:sz w:val="24"/>
          <w:szCs w:val="24"/>
        </w:rPr>
        <w:t>Location</w:t>
      </w:r>
      <w:r w:rsidR="003D5B20" w:rsidRPr="009B5ACB">
        <w:rPr>
          <w:rFonts w:ascii="Times New Roman" w:hAnsi="Times New Roman" w:cs="Times New Roman"/>
          <w:b/>
          <w:sz w:val="24"/>
          <w:szCs w:val="24"/>
        </w:rPr>
        <w:t>s</w:t>
      </w:r>
      <w:r w:rsidRPr="009B5ACB">
        <w:rPr>
          <w:rFonts w:ascii="Times New Roman" w:hAnsi="Times New Roman" w:cs="Times New Roman"/>
          <w:sz w:val="24"/>
          <w:szCs w:val="24"/>
        </w:rPr>
        <w:t xml:space="preserve">: </w:t>
      </w:r>
      <w:r w:rsidR="003D5B20" w:rsidRPr="009B5ACB">
        <w:rPr>
          <w:rFonts w:ascii="Times New Roman" w:hAnsi="Times New Roman" w:cs="Times New Roman"/>
          <w:sz w:val="24"/>
          <w:szCs w:val="24"/>
        </w:rPr>
        <w:tab/>
      </w:r>
      <w:r w:rsidR="003D5B20" w:rsidRPr="009B5ACB">
        <w:rPr>
          <w:rFonts w:ascii="Times New Roman" w:hAnsi="Times New Roman" w:cs="Times New Roman"/>
          <w:sz w:val="24"/>
          <w:szCs w:val="24"/>
        </w:rPr>
        <w:tab/>
      </w:r>
      <w:r w:rsidRPr="009B5ACB">
        <w:rPr>
          <w:rFonts w:ascii="Times New Roman" w:hAnsi="Times New Roman" w:cs="Times New Roman"/>
          <w:sz w:val="24"/>
          <w:szCs w:val="24"/>
        </w:rPr>
        <w:t>Crow Canyon C</w:t>
      </w:r>
      <w:r w:rsidR="00947B70" w:rsidRPr="009B5ACB">
        <w:rPr>
          <w:rFonts w:ascii="Times New Roman" w:hAnsi="Times New Roman" w:cs="Times New Roman"/>
          <w:sz w:val="24"/>
          <w:szCs w:val="24"/>
        </w:rPr>
        <w:t xml:space="preserve">ountry Club </w:t>
      </w:r>
      <w:r w:rsidR="00947B70" w:rsidRPr="009B5ACB">
        <w:rPr>
          <w:rFonts w:ascii="Times New Roman" w:hAnsi="Times New Roman" w:cs="Times New Roman"/>
          <w:b/>
          <w:sz w:val="24"/>
          <w:szCs w:val="24"/>
        </w:rPr>
        <w:t>(</w:t>
      </w:r>
      <w:r w:rsidR="003026CA">
        <w:rPr>
          <w:rFonts w:ascii="Times New Roman" w:hAnsi="Times New Roman" w:cs="Times New Roman"/>
          <w:b/>
          <w:sz w:val="24"/>
          <w:szCs w:val="24"/>
        </w:rPr>
        <w:t>November 4-5</w:t>
      </w:r>
      <w:r w:rsidR="00947B70" w:rsidRPr="009B5ACB">
        <w:rPr>
          <w:rFonts w:ascii="Times New Roman" w:hAnsi="Times New Roman" w:cs="Times New Roman"/>
          <w:b/>
          <w:sz w:val="24"/>
          <w:szCs w:val="24"/>
        </w:rPr>
        <w:t>)</w:t>
      </w:r>
    </w:p>
    <w:p w14:paraId="7552D4B1" w14:textId="00E72A4A" w:rsidR="003D5B20" w:rsidRDefault="00FB68D6" w:rsidP="00574DEC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9B5ACB">
        <w:rPr>
          <w:rFonts w:ascii="Times New Roman" w:hAnsi="Times New Roman" w:cs="Times New Roman"/>
          <w:sz w:val="24"/>
          <w:szCs w:val="24"/>
        </w:rPr>
        <w:t>711 Silver Lake Dr., Danville, 94526</w:t>
      </w:r>
    </w:p>
    <w:p w14:paraId="00824CCC" w14:textId="77777777" w:rsidR="00094CD4" w:rsidRDefault="00094CD4" w:rsidP="003D5B20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42BC18EC" w14:textId="422375B8" w:rsidR="003D5B20" w:rsidRPr="009B5ACB" w:rsidRDefault="003D5B20" w:rsidP="003D5B20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9B5ACB">
        <w:rPr>
          <w:rFonts w:ascii="Times New Roman" w:hAnsi="Times New Roman" w:cs="Times New Roman"/>
          <w:sz w:val="24"/>
          <w:szCs w:val="24"/>
        </w:rPr>
        <w:t>San Ramon Valley HS</w:t>
      </w:r>
      <w:r w:rsidR="00947B70" w:rsidRPr="009B5ACB">
        <w:rPr>
          <w:rFonts w:ascii="Times New Roman" w:hAnsi="Times New Roman" w:cs="Times New Roman"/>
          <w:sz w:val="24"/>
          <w:szCs w:val="24"/>
        </w:rPr>
        <w:t xml:space="preserve"> </w:t>
      </w:r>
      <w:r w:rsidR="003026CA">
        <w:rPr>
          <w:rFonts w:ascii="Times New Roman" w:hAnsi="Times New Roman" w:cs="Times New Roman"/>
          <w:b/>
          <w:sz w:val="24"/>
          <w:szCs w:val="24"/>
        </w:rPr>
        <w:t>(November 6 and 8</w:t>
      </w:r>
      <w:r w:rsidR="00947B70" w:rsidRPr="009B5ACB">
        <w:rPr>
          <w:rFonts w:ascii="Times New Roman" w:hAnsi="Times New Roman" w:cs="Times New Roman"/>
          <w:b/>
          <w:sz w:val="24"/>
          <w:szCs w:val="24"/>
        </w:rPr>
        <w:t>)</w:t>
      </w:r>
    </w:p>
    <w:p w14:paraId="39122FDF" w14:textId="5BEEC995" w:rsidR="003D5B20" w:rsidRPr="009B5ACB" w:rsidRDefault="003D5B20" w:rsidP="003D5B20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9B5ACB">
        <w:rPr>
          <w:rFonts w:ascii="Times New Roman" w:hAnsi="Times New Roman" w:cs="Times New Roman"/>
          <w:sz w:val="24"/>
          <w:szCs w:val="24"/>
        </w:rPr>
        <w:t>501 Danville Blvd., Danville 94526</w:t>
      </w:r>
    </w:p>
    <w:p w14:paraId="067467CF" w14:textId="2C9A6B9D" w:rsidR="00FB68D6" w:rsidRPr="009B5ACB" w:rsidRDefault="00FB68D6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1F1DEF" w14:textId="66843188" w:rsidR="00D505FA" w:rsidRPr="009B5ACB" w:rsidRDefault="00126AA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uesday, November </w:t>
      </w:r>
      <w:r w:rsidR="003026CA">
        <w:rPr>
          <w:rFonts w:ascii="Times New Roman" w:hAnsi="Times New Roman" w:cs="Times New Roman"/>
          <w:b/>
          <w:sz w:val="24"/>
          <w:szCs w:val="24"/>
        </w:rPr>
        <w:t>2</w:t>
      </w:r>
      <w:r w:rsidR="00D505FA" w:rsidRPr="009B5ACB">
        <w:rPr>
          <w:rFonts w:ascii="Times New Roman" w:hAnsi="Times New Roman" w:cs="Times New Roman"/>
          <w:sz w:val="24"/>
          <w:szCs w:val="24"/>
        </w:rPr>
        <w:t xml:space="preserve"> </w:t>
      </w:r>
      <w:r w:rsidR="00574DEC">
        <w:rPr>
          <w:rFonts w:ascii="Times New Roman" w:hAnsi="Times New Roman" w:cs="Times New Roman"/>
          <w:sz w:val="24"/>
          <w:szCs w:val="24"/>
        </w:rPr>
        <w:t xml:space="preserve">– Seeding Meeting </w:t>
      </w:r>
      <w:r w:rsidR="00D505FA" w:rsidRPr="009B5ACB">
        <w:rPr>
          <w:rFonts w:ascii="Times New Roman" w:hAnsi="Times New Roman" w:cs="Times New Roman"/>
          <w:sz w:val="24"/>
          <w:szCs w:val="24"/>
        </w:rPr>
        <w:t>at Crow Canyon CC (</w:t>
      </w:r>
      <w:r>
        <w:rPr>
          <w:rFonts w:ascii="Times New Roman" w:hAnsi="Times New Roman" w:cs="Times New Roman"/>
          <w:sz w:val="24"/>
          <w:szCs w:val="24"/>
        </w:rPr>
        <w:t>7</w:t>
      </w:r>
      <w:r w:rsidR="00D505FA" w:rsidRPr="009B5AC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0</w:t>
      </w:r>
      <w:r w:rsidR="00D505FA" w:rsidRPr="009B5ACB">
        <w:rPr>
          <w:rFonts w:ascii="Times New Roman" w:hAnsi="Times New Roman" w:cs="Times New Roman"/>
          <w:sz w:val="24"/>
          <w:szCs w:val="24"/>
        </w:rPr>
        <w:t>0 p.m.)</w:t>
      </w:r>
    </w:p>
    <w:p w14:paraId="4C97974B" w14:textId="6E93FD3F" w:rsidR="00FB68D6" w:rsidRPr="009B5ACB" w:rsidRDefault="00FB68D6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5AA1B8A" w14:textId="0B15BCB9" w:rsidR="00D9457B" w:rsidRPr="009B5ACB" w:rsidRDefault="00FB68D6" w:rsidP="00D945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B5ACB">
        <w:rPr>
          <w:rFonts w:ascii="Times New Roman" w:hAnsi="Times New Roman" w:cs="Times New Roman"/>
          <w:b/>
          <w:sz w:val="24"/>
          <w:szCs w:val="24"/>
        </w:rPr>
        <w:t xml:space="preserve">Thursday, </w:t>
      </w:r>
      <w:r w:rsidR="003026CA">
        <w:rPr>
          <w:rFonts w:ascii="Times New Roman" w:hAnsi="Times New Roman" w:cs="Times New Roman"/>
          <w:b/>
          <w:sz w:val="24"/>
          <w:szCs w:val="24"/>
        </w:rPr>
        <w:t>November 4</w:t>
      </w:r>
      <w:r w:rsidR="00126AAB">
        <w:rPr>
          <w:rFonts w:ascii="Times New Roman" w:hAnsi="Times New Roman" w:cs="Times New Roman"/>
          <w:b/>
          <w:sz w:val="24"/>
          <w:szCs w:val="24"/>
        </w:rPr>
        <w:t>th</w:t>
      </w:r>
      <w:r w:rsidR="003D5B20" w:rsidRPr="009B5AC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457B">
        <w:rPr>
          <w:rFonts w:ascii="Times New Roman" w:hAnsi="Times New Roman" w:cs="Times New Roman"/>
          <w:b/>
          <w:sz w:val="24"/>
          <w:szCs w:val="24"/>
        </w:rPr>
        <w:t xml:space="preserve">– NCS </w:t>
      </w:r>
      <w:r w:rsidR="00D9457B" w:rsidRPr="009B5ACB">
        <w:rPr>
          <w:rFonts w:ascii="Times New Roman" w:hAnsi="Times New Roman" w:cs="Times New Roman"/>
          <w:b/>
          <w:sz w:val="24"/>
          <w:szCs w:val="24"/>
        </w:rPr>
        <w:t xml:space="preserve">Singles </w:t>
      </w:r>
      <w:r w:rsidR="00D9457B">
        <w:rPr>
          <w:rFonts w:ascii="Times New Roman" w:hAnsi="Times New Roman" w:cs="Times New Roman"/>
          <w:b/>
          <w:sz w:val="24"/>
          <w:szCs w:val="24"/>
        </w:rPr>
        <w:t>Qualifier/</w:t>
      </w:r>
      <w:r w:rsidR="00D9457B" w:rsidRPr="009B5ACB">
        <w:rPr>
          <w:rFonts w:ascii="Times New Roman" w:hAnsi="Times New Roman" w:cs="Times New Roman"/>
          <w:b/>
          <w:sz w:val="24"/>
          <w:szCs w:val="24"/>
        </w:rPr>
        <w:t>EBAL Doubles Tournament</w:t>
      </w:r>
      <w:r w:rsidR="00D9457B">
        <w:rPr>
          <w:rFonts w:ascii="Times New Roman" w:hAnsi="Times New Roman" w:cs="Times New Roman"/>
          <w:b/>
          <w:sz w:val="24"/>
          <w:szCs w:val="24"/>
        </w:rPr>
        <w:t xml:space="preserve"> at</w:t>
      </w:r>
    </w:p>
    <w:p w14:paraId="52D42D08" w14:textId="13BF8A87" w:rsidR="003D5B20" w:rsidRPr="009B5ACB" w:rsidRDefault="00D9457B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ow Canyon Country Club</w:t>
      </w:r>
    </w:p>
    <w:p w14:paraId="05D42F09" w14:textId="77777777" w:rsidR="00D9457B" w:rsidRPr="009B5ACB" w:rsidRDefault="00D9457B" w:rsidP="00D9457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00 a.m.</w:t>
      </w:r>
      <w:r w:rsidRPr="009B5ACB">
        <w:rPr>
          <w:rFonts w:ascii="Times New Roman" w:hAnsi="Times New Roman" w:cs="Times New Roman"/>
          <w:sz w:val="24"/>
          <w:szCs w:val="24"/>
        </w:rPr>
        <w:t xml:space="preserve"> – Coaches Meeting/Players Warm-u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4CD4">
        <w:rPr>
          <w:rFonts w:ascii="Times New Roman" w:hAnsi="Times New Roman" w:cs="Times New Roman"/>
          <w:b/>
          <w:sz w:val="24"/>
          <w:szCs w:val="24"/>
        </w:rPr>
        <w:t>(nobody can arrive before 11:00 a.m.)</w:t>
      </w:r>
    </w:p>
    <w:p w14:paraId="381D1D59" w14:textId="19F3ACF1" w:rsidR="00D9457B" w:rsidRDefault="00D9457B" w:rsidP="00D9457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00 p.m.</w:t>
      </w:r>
      <w:r w:rsidRPr="009B5ACB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Tournaments (both</w:t>
      </w:r>
      <w:r w:rsidRPr="009B5ACB">
        <w:rPr>
          <w:rFonts w:ascii="Times New Roman" w:hAnsi="Times New Roman" w:cs="Times New Roman"/>
          <w:sz w:val="24"/>
          <w:szCs w:val="24"/>
        </w:rPr>
        <w:t xml:space="preserve"> </w:t>
      </w:r>
      <w:r w:rsidR="00094CD4">
        <w:rPr>
          <w:rFonts w:ascii="Times New Roman" w:hAnsi="Times New Roman" w:cs="Times New Roman"/>
          <w:sz w:val="24"/>
          <w:szCs w:val="24"/>
        </w:rPr>
        <w:t>draws</w:t>
      </w:r>
      <w:r w:rsidRPr="009B5ACB">
        <w:rPr>
          <w:rFonts w:ascii="Times New Roman" w:hAnsi="Times New Roman" w:cs="Times New Roman"/>
          <w:sz w:val="24"/>
          <w:szCs w:val="24"/>
        </w:rPr>
        <w:t xml:space="preserve">) Begin </w:t>
      </w:r>
    </w:p>
    <w:p w14:paraId="7DAE0433" w14:textId="31B8A00E" w:rsidR="00947B70" w:rsidRPr="009B5ACB" w:rsidRDefault="00D9457B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</w:t>
      </w:r>
      <w:r w:rsidR="003D5B20" w:rsidRPr="009B5ACB">
        <w:rPr>
          <w:rFonts w:ascii="Times New Roman" w:hAnsi="Times New Roman" w:cs="Times New Roman"/>
          <w:b/>
          <w:sz w:val="24"/>
          <w:szCs w:val="24"/>
        </w:rPr>
        <w:t>Each school brings</w:t>
      </w:r>
      <w:r w:rsidR="00947B70" w:rsidRPr="009B5AC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26AAB">
        <w:rPr>
          <w:rFonts w:ascii="Times New Roman" w:hAnsi="Times New Roman" w:cs="Times New Roman"/>
          <w:b/>
          <w:sz w:val="24"/>
          <w:szCs w:val="24"/>
        </w:rPr>
        <w:t>a minimum of 9</w:t>
      </w:r>
      <w:r w:rsidR="00947B70" w:rsidRPr="009B5ACB">
        <w:rPr>
          <w:rFonts w:ascii="Times New Roman" w:hAnsi="Times New Roman" w:cs="Times New Roman"/>
          <w:b/>
          <w:sz w:val="24"/>
          <w:szCs w:val="24"/>
        </w:rPr>
        <w:t xml:space="preserve"> players as follows: </w:t>
      </w:r>
    </w:p>
    <w:p w14:paraId="1821F438" w14:textId="12E0FFA2" w:rsidR="00947B70" w:rsidRPr="009B5ACB" w:rsidRDefault="00D9457B" w:rsidP="00D9457B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126AAB">
        <w:rPr>
          <w:rFonts w:ascii="Times New Roman" w:hAnsi="Times New Roman" w:cs="Times New Roman"/>
          <w:sz w:val="24"/>
          <w:szCs w:val="24"/>
        </w:rPr>
        <w:t>3</w:t>
      </w:r>
      <w:r w:rsidR="003D5B20" w:rsidRPr="009B5ACB">
        <w:rPr>
          <w:rFonts w:ascii="Times New Roman" w:hAnsi="Times New Roman" w:cs="Times New Roman"/>
          <w:sz w:val="24"/>
          <w:szCs w:val="24"/>
        </w:rPr>
        <w:t xml:space="preserve"> Singles players for the </w:t>
      </w:r>
      <w:r w:rsidR="00126AAB">
        <w:rPr>
          <w:rFonts w:ascii="Times New Roman" w:hAnsi="Times New Roman" w:cs="Times New Roman"/>
          <w:sz w:val="24"/>
          <w:szCs w:val="24"/>
        </w:rPr>
        <w:t>EBAL</w:t>
      </w:r>
      <w:r w:rsidR="003D5B20" w:rsidRPr="009B5ACB">
        <w:rPr>
          <w:rFonts w:ascii="Times New Roman" w:hAnsi="Times New Roman" w:cs="Times New Roman"/>
          <w:sz w:val="24"/>
          <w:szCs w:val="24"/>
        </w:rPr>
        <w:t xml:space="preserve"> Tournament</w:t>
      </w:r>
      <w:r w:rsidR="00126AAB">
        <w:rPr>
          <w:rFonts w:ascii="Times New Roman" w:hAnsi="Times New Roman" w:cs="Times New Roman"/>
          <w:sz w:val="24"/>
          <w:szCs w:val="24"/>
        </w:rPr>
        <w:t xml:space="preserve"> (NCS Qualifier)</w:t>
      </w:r>
    </w:p>
    <w:p w14:paraId="3FB122D1" w14:textId="5CBBB112" w:rsidR="00947B70" w:rsidRPr="009B5ACB" w:rsidRDefault="00D9457B" w:rsidP="00D9457B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126AAB">
        <w:rPr>
          <w:rFonts w:ascii="Times New Roman" w:hAnsi="Times New Roman" w:cs="Times New Roman"/>
          <w:sz w:val="24"/>
          <w:szCs w:val="24"/>
        </w:rPr>
        <w:t>3</w:t>
      </w:r>
      <w:r w:rsidR="003D5B20" w:rsidRPr="009B5ACB">
        <w:rPr>
          <w:rFonts w:ascii="Times New Roman" w:hAnsi="Times New Roman" w:cs="Times New Roman"/>
          <w:sz w:val="24"/>
          <w:szCs w:val="24"/>
        </w:rPr>
        <w:t xml:space="preserve"> Doubles teams for the EBAL Tournament</w:t>
      </w:r>
    </w:p>
    <w:p w14:paraId="56039211" w14:textId="47A85E50" w:rsidR="003D5B20" w:rsidRDefault="00D9457B" w:rsidP="00D9457B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Note:</w:t>
      </w:r>
      <w:r w:rsidR="00126AAB">
        <w:rPr>
          <w:rFonts w:ascii="Times New Roman" w:hAnsi="Times New Roman" w:cs="Times New Roman"/>
          <w:sz w:val="24"/>
          <w:szCs w:val="24"/>
        </w:rPr>
        <w:t xml:space="preserve"> remaining positions in the Singles and Doubles draw of 32 will be selected in order of finish by teams during the EBAL season (i.e. 1</w:t>
      </w:r>
      <w:r w:rsidR="00126AAB" w:rsidRPr="00126AA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126AAB">
        <w:rPr>
          <w:rFonts w:ascii="Times New Roman" w:hAnsi="Times New Roman" w:cs="Times New Roman"/>
          <w:sz w:val="24"/>
          <w:szCs w:val="24"/>
        </w:rPr>
        <w:t xml:space="preserve"> place team can choose an extra Singles player or Doubles team, 2</w:t>
      </w:r>
      <w:r w:rsidR="00126AAB" w:rsidRPr="00126AAB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126AAB">
        <w:rPr>
          <w:rFonts w:ascii="Times New Roman" w:hAnsi="Times New Roman" w:cs="Times New Roman"/>
          <w:sz w:val="24"/>
          <w:szCs w:val="24"/>
        </w:rPr>
        <w:t xml:space="preserve"> place team can choose an extra Singles or Doubles team, 3</w:t>
      </w:r>
      <w:r w:rsidR="00126AAB" w:rsidRPr="00126AAB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126AAB">
        <w:rPr>
          <w:rFonts w:ascii="Times New Roman" w:hAnsi="Times New Roman" w:cs="Times New Roman"/>
          <w:sz w:val="24"/>
          <w:szCs w:val="24"/>
        </w:rPr>
        <w:t xml:space="preserve"> and 4</w:t>
      </w:r>
      <w:r w:rsidR="00126AAB" w:rsidRPr="00126AA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26AAB">
        <w:rPr>
          <w:rFonts w:ascii="Times New Roman" w:hAnsi="Times New Roman" w:cs="Times New Roman"/>
          <w:sz w:val="24"/>
          <w:szCs w:val="24"/>
        </w:rPr>
        <w:t xml:space="preserve"> place teams fill make selections to fill out the open positions in the Singles and Doubles draw)</w:t>
      </w:r>
    </w:p>
    <w:p w14:paraId="2B5219F6" w14:textId="211D5E75" w:rsidR="00E27E53" w:rsidRPr="00094CD4" w:rsidRDefault="00D9457B" w:rsidP="00E27E53">
      <w:pPr>
        <w:pStyle w:val="NoSpacing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094CD4">
        <w:rPr>
          <w:rFonts w:ascii="Times New Roman" w:hAnsi="Times New Roman" w:cs="Times New Roman"/>
          <w:b/>
          <w:sz w:val="24"/>
          <w:szCs w:val="24"/>
        </w:rPr>
        <w:t>-</w:t>
      </w:r>
      <w:r w:rsidR="00094CD4" w:rsidRPr="00094CD4">
        <w:rPr>
          <w:rFonts w:ascii="Times New Roman" w:hAnsi="Times New Roman" w:cs="Times New Roman"/>
          <w:b/>
          <w:sz w:val="24"/>
          <w:szCs w:val="24"/>
        </w:rPr>
        <w:t xml:space="preserve">Preliminary Round: </w:t>
      </w:r>
      <w:r w:rsidR="00E27E53" w:rsidRPr="00094CD4">
        <w:rPr>
          <w:rFonts w:ascii="Times New Roman" w:hAnsi="Times New Roman" w:cs="Times New Roman"/>
          <w:b/>
          <w:sz w:val="24"/>
          <w:szCs w:val="24"/>
        </w:rPr>
        <w:t>10-game pro set with tiebreakers at 10-10</w:t>
      </w:r>
    </w:p>
    <w:p w14:paraId="122E3C31" w14:textId="474433BA" w:rsidR="00FB68D6" w:rsidRPr="00094CD4" w:rsidRDefault="00D9457B" w:rsidP="00E27E53">
      <w:pPr>
        <w:pStyle w:val="NoSpacing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094CD4">
        <w:rPr>
          <w:rFonts w:ascii="Times New Roman" w:hAnsi="Times New Roman" w:cs="Times New Roman"/>
          <w:b/>
          <w:sz w:val="24"/>
          <w:szCs w:val="24"/>
        </w:rPr>
        <w:t>-</w:t>
      </w:r>
      <w:r w:rsidR="00E27E53" w:rsidRPr="00094CD4">
        <w:rPr>
          <w:rFonts w:ascii="Times New Roman" w:hAnsi="Times New Roman" w:cs="Times New Roman"/>
          <w:b/>
          <w:sz w:val="24"/>
          <w:szCs w:val="24"/>
        </w:rPr>
        <w:t>2nd</w:t>
      </w:r>
      <w:r w:rsidR="00094CD4" w:rsidRPr="00094C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320C6" w:rsidRPr="00094CD4">
        <w:rPr>
          <w:rFonts w:ascii="Times New Roman" w:hAnsi="Times New Roman" w:cs="Times New Roman"/>
          <w:b/>
          <w:sz w:val="24"/>
          <w:szCs w:val="24"/>
        </w:rPr>
        <w:t>Round</w:t>
      </w:r>
      <w:r w:rsidR="00D2572D" w:rsidRPr="00094C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94CD4" w:rsidRPr="00094CD4">
        <w:rPr>
          <w:rFonts w:ascii="Times New Roman" w:hAnsi="Times New Roman" w:cs="Times New Roman"/>
          <w:b/>
          <w:sz w:val="24"/>
          <w:szCs w:val="24"/>
        </w:rPr>
        <w:t xml:space="preserve">and Quarterfinals: </w:t>
      </w:r>
      <w:r w:rsidR="00D2572D" w:rsidRPr="00094CD4">
        <w:rPr>
          <w:rFonts w:ascii="Times New Roman" w:hAnsi="Times New Roman" w:cs="Times New Roman"/>
          <w:b/>
          <w:sz w:val="24"/>
          <w:szCs w:val="24"/>
        </w:rPr>
        <w:t>No Add Scoring</w:t>
      </w:r>
    </w:p>
    <w:p w14:paraId="2992A5D3" w14:textId="79F04A05" w:rsidR="00D2572D" w:rsidRPr="009B5ACB" w:rsidRDefault="00D2572D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548EC4" w14:textId="7F950265" w:rsidR="00D2572D" w:rsidRPr="009B5ACB" w:rsidRDefault="00D2572D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B5ACB">
        <w:rPr>
          <w:rFonts w:ascii="Times New Roman" w:hAnsi="Times New Roman" w:cs="Times New Roman"/>
          <w:b/>
          <w:sz w:val="24"/>
          <w:szCs w:val="24"/>
        </w:rPr>
        <w:t xml:space="preserve">Friday, </w:t>
      </w:r>
      <w:r w:rsidR="003026CA">
        <w:rPr>
          <w:rFonts w:ascii="Times New Roman" w:hAnsi="Times New Roman" w:cs="Times New Roman"/>
          <w:b/>
          <w:sz w:val="24"/>
          <w:szCs w:val="24"/>
        </w:rPr>
        <w:t>November 5</w:t>
      </w:r>
      <w:r w:rsidR="00126AAB">
        <w:rPr>
          <w:rFonts w:ascii="Times New Roman" w:hAnsi="Times New Roman" w:cs="Times New Roman"/>
          <w:b/>
          <w:sz w:val="24"/>
          <w:szCs w:val="24"/>
        </w:rPr>
        <w:t>th</w:t>
      </w:r>
      <w:r w:rsidRPr="009B5ACB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586D3D">
        <w:rPr>
          <w:rFonts w:ascii="Times New Roman" w:hAnsi="Times New Roman" w:cs="Times New Roman"/>
          <w:b/>
          <w:sz w:val="24"/>
          <w:szCs w:val="24"/>
        </w:rPr>
        <w:t xml:space="preserve">Singles/Doubles </w:t>
      </w:r>
      <w:r w:rsidRPr="009B5ACB">
        <w:rPr>
          <w:rFonts w:ascii="Times New Roman" w:hAnsi="Times New Roman" w:cs="Times New Roman"/>
          <w:b/>
          <w:sz w:val="24"/>
          <w:szCs w:val="24"/>
        </w:rPr>
        <w:t>Semi-Finals and Finals)</w:t>
      </w:r>
      <w:r w:rsidR="007B20D7" w:rsidRPr="009B5ACB">
        <w:rPr>
          <w:rFonts w:ascii="Times New Roman" w:hAnsi="Times New Roman" w:cs="Times New Roman"/>
          <w:b/>
          <w:sz w:val="24"/>
          <w:szCs w:val="24"/>
        </w:rPr>
        <w:t xml:space="preserve"> – Crow Canyon CC</w:t>
      </w:r>
    </w:p>
    <w:p w14:paraId="49D413B9" w14:textId="2B5A48A0" w:rsidR="00D2572D" w:rsidRPr="009B5ACB" w:rsidRDefault="00D9457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 w:rsidR="00E27E53">
        <w:rPr>
          <w:rFonts w:ascii="Times New Roman" w:hAnsi="Times New Roman" w:cs="Times New Roman"/>
          <w:sz w:val="24"/>
          <w:szCs w:val="24"/>
        </w:rPr>
        <w:t xml:space="preserve">:30 </w:t>
      </w:r>
      <w:r>
        <w:rPr>
          <w:rFonts w:ascii="Times New Roman" w:hAnsi="Times New Roman" w:cs="Times New Roman"/>
          <w:sz w:val="24"/>
          <w:szCs w:val="24"/>
        </w:rPr>
        <w:t>p</w:t>
      </w:r>
      <w:r w:rsidR="00E27E53">
        <w:rPr>
          <w:rFonts w:ascii="Times New Roman" w:hAnsi="Times New Roman" w:cs="Times New Roman"/>
          <w:sz w:val="24"/>
          <w:szCs w:val="24"/>
        </w:rPr>
        <w:t>.m.</w:t>
      </w:r>
      <w:r w:rsidR="00D2572D" w:rsidRPr="009B5ACB">
        <w:rPr>
          <w:rFonts w:ascii="Times New Roman" w:hAnsi="Times New Roman" w:cs="Times New Roman"/>
          <w:sz w:val="24"/>
          <w:szCs w:val="24"/>
        </w:rPr>
        <w:t xml:space="preserve"> – Coaches Meeting/Players Warm-up</w:t>
      </w:r>
    </w:p>
    <w:p w14:paraId="018DBD29" w14:textId="41D83DC8" w:rsidR="00D2572D" w:rsidRPr="009B5ACB" w:rsidRDefault="00D2572D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B5ACB">
        <w:rPr>
          <w:rFonts w:ascii="Times New Roman" w:hAnsi="Times New Roman" w:cs="Times New Roman"/>
          <w:sz w:val="24"/>
          <w:szCs w:val="24"/>
        </w:rPr>
        <w:t>1:00</w:t>
      </w:r>
      <w:r w:rsidR="00D9457B">
        <w:rPr>
          <w:rFonts w:ascii="Times New Roman" w:hAnsi="Times New Roman" w:cs="Times New Roman"/>
          <w:sz w:val="24"/>
          <w:szCs w:val="24"/>
        </w:rPr>
        <w:t xml:space="preserve"> </w:t>
      </w:r>
      <w:r w:rsidRPr="009B5ACB">
        <w:rPr>
          <w:rFonts w:ascii="Times New Roman" w:hAnsi="Times New Roman" w:cs="Times New Roman"/>
          <w:sz w:val="24"/>
          <w:szCs w:val="24"/>
        </w:rPr>
        <w:t>p</w:t>
      </w:r>
      <w:r w:rsidR="00D9457B">
        <w:rPr>
          <w:rFonts w:ascii="Times New Roman" w:hAnsi="Times New Roman" w:cs="Times New Roman"/>
          <w:sz w:val="24"/>
          <w:szCs w:val="24"/>
        </w:rPr>
        <w:t>.</w:t>
      </w:r>
      <w:r w:rsidRPr="009B5ACB">
        <w:rPr>
          <w:rFonts w:ascii="Times New Roman" w:hAnsi="Times New Roman" w:cs="Times New Roman"/>
          <w:sz w:val="24"/>
          <w:szCs w:val="24"/>
        </w:rPr>
        <w:t>m</w:t>
      </w:r>
      <w:r w:rsidR="00D9457B">
        <w:rPr>
          <w:rFonts w:ascii="Times New Roman" w:hAnsi="Times New Roman" w:cs="Times New Roman"/>
          <w:sz w:val="24"/>
          <w:szCs w:val="24"/>
        </w:rPr>
        <w:t>.</w:t>
      </w:r>
      <w:r w:rsidRPr="009B5ACB">
        <w:rPr>
          <w:rFonts w:ascii="Times New Roman" w:hAnsi="Times New Roman" w:cs="Times New Roman"/>
          <w:sz w:val="24"/>
          <w:szCs w:val="24"/>
        </w:rPr>
        <w:t xml:space="preserve"> – </w:t>
      </w:r>
      <w:r w:rsidR="00094CD4">
        <w:rPr>
          <w:rFonts w:ascii="Times New Roman" w:hAnsi="Times New Roman" w:cs="Times New Roman"/>
          <w:sz w:val="24"/>
          <w:szCs w:val="24"/>
        </w:rPr>
        <w:t>Both Tournaments</w:t>
      </w:r>
      <w:r w:rsidR="009320C6" w:rsidRPr="009B5ACB">
        <w:rPr>
          <w:rFonts w:ascii="Times New Roman" w:hAnsi="Times New Roman" w:cs="Times New Roman"/>
          <w:sz w:val="24"/>
          <w:szCs w:val="24"/>
        </w:rPr>
        <w:t xml:space="preserve"> </w:t>
      </w:r>
      <w:r w:rsidR="00094CD4">
        <w:rPr>
          <w:rFonts w:ascii="Times New Roman" w:hAnsi="Times New Roman" w:cs="Times New Roman"/>
          <w:sz w:val="24"/>
          <w:szCs w:val="24"/>
        </w:rPr>
        <w:t>C</w:t>
      </w:r>
      <w:r w:rsidR="00E27E53">
        <w:rPr>
          <w:rFonts w:ascii="Times New Roman" w:hAnsi="Times New Roman" w:cs="Times New Roman"/>
          <w:sz w:val="24"/>
          <w:szCs w:val="24"/>
        </w:rPr>
        <w:t>ontinue</w:t>
      </w:r>
      <w:r w:rsidR="00094CD4">
        <w:rPr>
          <w:rFonts w:ascii="Times New Roman" w:hAnsi="Times New Roman" w:cs="Times New Roman"/>
          <w:sz w:val="24"/>
          <w:szCs w:val="24"/>
        </w:rPr>
        <w:t>/Conclude</w:t>
      </w:r>
      <w:r w:rsidR="009320C6" w:rsidRPr="009B5ACB">
        <w:rPr>
          <w:rFonts w:ascii="Times New Roman" w:hAnsi="Times New Roman" w:cs="Times New Roman"/>
          <w:sz w:val="24"/>
          <w:szCs w:val="24"/>
        </w:rPr>
        <w:t xml:space="preserve"> –Semi Finals/Finals </w:t>
      </w:r>
    </w:p>
    <w:p w14:paraId="777CA04C" w14:textId="77777777" w:rsidR="00D9457B" w:rsidRDefault="00D9457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*Patches awarded to top 4 Singles players and top 4 Doubles teams</w:t>
      </w:r>
    </w:p>
    <w:p w14:paraId="579B6BC5" w14:textId="2D1FDC9A" w:rsidR="00094CD4" w:rsidRPr="00094CD4" w:rsidRDefault="00094CD4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94CD4">
        <w:rPr>
          <w:rFonts w:ascii="Times New Roman" w:hAnsi="Times New Roman" w:cs="Times New Roman"/>
          <w:b/>
          <w:sz w:val="24"/>
          <w:szCs w:val="24"/>
        </w:rPr>
        <w:tab/>
        <w:t>*All matches will be played with Add Scoring</w:t>
      </w:r>
    </w:p>
    <w:p w14:paraId="0E32D956" w14:textId="031E726F" w:rsidR="009320C6" w:rsidRPr="009B5ACB" w:rsidRDefault="00D9457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A0F5E87" w14:textId="4C372298" w:rsidR="009320C6" w:rsidRPr="009B5ACB" w:rsidRDefault="009320C6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B5ACB">
        <w:rPr>
          <w:rFonts w:ascii="Times New Roman" w:hAnsi="Times New Roman" w:cs="Times New Roman"/>
          <w:b/>
          <w:sz w:val="24"/>
          <w:szCs w:val="24"/>
        </w:rPr>
        <w:t xml:space="preserve">Saturday, </w:t>
      </w:r>
      <w:r w:rsidR="00E27E53">
        <w:rPr>
          <w:rFonts w:ascii="Times New Roman" w:hAnsi="Times New Roman" w:cs="Times New Roman"/>
          <w:b/>
          <w:sz w:val="24"/>
          <w:szCs w:val="24"/>
        </w:rPr>
        <w:t xml:space="preserve">November </w:t>
      </w:r>
      <w:r w:rsidR="003026CA">
        <w:rPr>
          <w:rFonts w:ascii="Times New Roman" w:hAnsi="Times New Roman" w:cs="Times New Roman"/>
          <w:b/>
          <w:sz w:val="24"/>
          <w:szCs w:val="24"/>
        </w:rPr>
        <w:t>6</w:t>
      </w:r>
      <w:r w:rsidR="00E27E53">
        <w:rPr>
          <w:rFonts w:ascii="Times New Roman" w:hAnsi="Times New Roman" w:cs="Times New Roman"/>
          <w:b/>
          <w:sz w:val="24"/>
          <w:szCs w:val="24"/>
        </w:rPr>
        <w:t>th</w:t>
      </w:r>
      <w:r w:rsidRPr="009B5ACB">
        <w:rPr>
          <w:rFonts w:ascii="Times New Roman" w:hAnsi="Times New Roman" w:cs="Times New Roman"/>
          <w:b/>
          <w:sz w:val="24"/>
          <w:szCs w:val="24"/>
        </w:rPr>
        <w:t xml:space="preserve"> (NCS Doubles Qualif</w:t>
      </w:r>
      <w:r w:rsidR="007B20D7" w:rsidRPr="009B5ACB">
        <w:rPr>
          <w:rFonts w:ascii="Times New Roman" w:hAnsi="Times New Roman" w:cs="Times New Roman"/>
          <w:b/>
          <w:sz w:val="24"/>
          <w:szCs w:val="24"/>
        </w:rPr>
        <w:t>ier</w:t>
      </w:r>
      <w:r w:rsidR="00E27E53">
        <w:rPr>
          <w:rFonts w:ascii="Times New Roman" w:hAnsi="Times New Roman" w:cs="Times New Roman"/>
          <w:b/>
          <w:sz w:val="24"/>
          <w:szCs w:val="24"/>
        </w:rPr>
        <w:t xml:space="preserve"> Tournament</w:t>
      </w:r>
      <w:r w:rsidRPr="009B5ACB">
        <w:rPr>
          <w:rFonts w:ascii="Times New Roman" w:hAnsi="Times New Roman" w:cs="Times New Roman"/>
          <w:b/>
          <w:sz w:val="24"/>
          <w:szCs w:val="24"/>
        </w:rPr>
        <w:t>)</w:t>
      </w:r>
      <w:r w:rsidR="007B20D7" w:rsidRPr="009B5ACB">
        <w:rPr>
          <w:rFonts w:ascii="Times New Roman" w:hAnsi="Times New Roman" w:cs="Times New Roman"/>
          <w:b/>
          <w:sz w:val="24"/>
          <w:szCs w:val="24"/>
        </w:rPr>
        <w:t xml:space="preserve"> – San Ramon Valley HS</w:t>
      </w:r>
    </w:p>
    <w:p w14:paraId="5A423667" w14:textId="77777777" w:rsidR="00D9457B" w:rsidRPr="009B5ACB" w:rsidRDefault="00D9457B" w:rsidP="00D9457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30</w:t>
      </w:r>
      <w:r w:rsidRPr="009B5ACB">
        <w:rPr>
          <w:rFonts w:ascii="Times New Roman" w:hAnsi="Times New Roman" w:cs="Times New Roman"/>
          <w:sz w:val="24"/>
          <w:szCs w:val="24"/>
        </w:rPr>
        <w:t xml:space="preserve"> a.m. – Coaches Meeting/Players Warm-up</w:t>
      </w:r>
    </w:p>
    <w:p w14:paraId="392DEE14" w14:textId="3A5EC794" w:rsidR="00D9457B" w:rsidRPr="00586D3D" w:rsidRDefault="00D9457B" w:rsidP="00D9457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B5ACB">
        <w:rPr>
          <w:rFonts w:ascii="Times New Roman" w:hAnsi="Times New Roman" w:cs="Times New Roman"/>
          <w:sz w:val="24"/>
          <w:szCs w:val="24"/>
        </w:rPr>
        <w:t xml:space="preserve">10:00 a.m. Tournament Begins </w:t>
      </w:r>
    </w:p>
    <w:p w14:paraId="29CE8036" w14:textId="2B0686DB" w:rsidR="009320C6" w:rsidRPr="009B5ACB" w:rsidRDefault="00D9457B" w:rsidP="00D9457B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9320C6" w:rsidRPr="009B5ACB">
        <w:rPr>
          <w:rFonts w:ascii="Times New Roman" w:hAnsi="Times New Roman" w:cs="Times New Roman"/>
          <w:sz w:val="24"/>
          <w:szCs w:val="24"/>
        </w:rPr>
        <w:t>Each school brings 1 Doubles team (note – team can consist of 1 or more participant</w:t>
      </w:r>
      <w:r w:rsidR="007B20D7" w:rsidRPr="009B5ACB">
        <w:rPr>
          <w:rFonts w:ascii="Times New Roman" w:hAnsi="Times New Roman" w:cs="Times New Roman"/>
          <w:sz w:val="24"/>
          <w:szCs w:val="24"/>
        </w:rPr>
        <w:t>s</w:t>
      </w:r>
      <w:r w:rsidR="009320C6" w:rsidRPr="009B5ACB">
        <w:rPr>
          <w:rFonts w:ascii="Times New Roman" w:hAnsi="Times New Roman" w:cs="Times New Roman"/>
          <w:sz w:val="24"/>
          <w:szCs w:val="24"/>
        </w:rPr>
        <w:t xml:space="preserve"> from the NCS Singles Qualifying Tournament)</w:t>
      </w:r>
    </w:p>
    <w:p w14:paraId="1091E257" w14:textId="1A998E75" w:rsidR="007B20D7" w:rsidRPr="00094CD4" w:rsidRDefault="00D9457B" w:rsidP="00D9457B">
      <w:pPr>
        <w:pStyle w:val="NoSpacing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094CD4">
        <w:rPr>
          <w:rFonts w:ascii="Times New Roman" w:hAnsi="Times New Roman" w:cs="Times New Roman"/>
          <w:b/>
          <w:sz w:val="24"/>
          <w:szCs w:val="24"/>
        </w:rPr>
        <w:t>*</w:t>
      </w:r>
      <w:r w:rsidR="00094CD4" w:rsidRPr="00094CD4">
        <w:rPr>
          <w:rFonts w:ascii="Times New Roman" w:hAnsi="Times New Roman" w:cs="Times New Roman"/>
          <w:b/>
          <w:sz w:val="24"/>
          <w:szCs w:val="24"/>
        </w:rPr>
        <w:t xml:space="preserve">Preliminary Round: 10-Game Pro-Set; Quarterfinals/Semi-Finals: </w:t>
      </w:r>
      <w:r w:rsidRPr="00094CD4">
        <w:rPr>
          <w:rFonts w:ascii="Times New Roman" w:hAnsi="Times New Roman" w:cs="Times New Roman"/>
          <w:b/>
          <w:sz w:val="24"/>
          <w:szCs w:val="24"/>
        </w:rPr>
        <w:t>No Add Scoring</w:t>
      </w:r>
    </w:p>
    <w:p w14:paraId="39DFCB26" w14:textId="59815475" w:rsidR="007B20D7" w:rsidRPr="009B5ACB" w:rsidRDefault="007B20D7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435319" w14:textId="2D273F25" w:rsidR="007B20D7" w:rsidRPr="00D9457B" w:rsidRDefault="007B20D7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B5ACB">
        <w:rPr>
          <w:rFonts w:ascii="Times New Roman" w:hAnsi="Times New Roman" w:cs="Times New Roman"/>
          <w:b/>
          <w:sz w:val="24"/>
          <w:szCs w:val="24"/>
        </w:rPr>
        <w:t xml:space="preserve">Monday, </w:t>
      </w:r>
      <w:r w:rsidR="003026CA">
        <w:rPr>
          <w:rFonts w:ascii="Times New Roman" w:hAnsi="Times New Roman" w:cs="Times New Roman"/>
          <w:b/>
          <w:sz w:val="24"/>
          <w:szCs w:val="24"/>
        </w:rPr>
        <w:t>November 8</w:t>
      </w:r>
      <w:r w:rsidR="00E27E53">
        <w:rPr>
          <w:rFonts w:ascii="Times New Roman" w:hAnsi="Times New Roman" w:cs="Times New Roman"/>
          <w:b/>
          <w:sz w:val="24"/>
          <w:szCs w:val="24"/>
        </w:rPr>
        <w:t>th</w:t>
      </w:r>
      <w:r w:rsidR="00D9457B">
        <w:rPr>
          <w:rFonts w:ascii="Times New Roman" w:hAnsi="Times New Roman" w:cs="Times New Roman"/>
          <w:sz w:val="24"/>
          <w:szCs w:val="24"/>
        </w:rPr>
        <w:t xml:space="preserve"> </w:t>
      </w:r>
      <w:r w:rsidR="00D9457B" w:rsidRPr="00D9457B">
        <w:rPr>
          <w:rFonts w:ascii="Times New Roman" w:hAnsi="Times New Roman" w:cs="Times New Roman"/>
          <w:b/>
          <w:sz w:val="24"/>
          <w:szCs w:val="24"/>
        </w:rPr>
        <w:t>(NCS Doubles Qualifying Final Rounds)</w:t>
      </w:r>
      <w:r w:rsidR="00D9457B">
        <w:rPr>
          <w:rFonts w:ascii="Times New Roman" w:hAnsi="Times New Roman" w:cs="Times New Roman"/>
          <w:b/>
          <w:sz w:val="24"/>
          <w:szCs w:val="24"/>
        </w:rPr>
        <w:t xml:space="preserve"> – San Ramon Valley HS</w:t>
      </w:r>
    </w:p>
    <w:p w14:paraId="18290CB7" w14:textId="16A3FBD3" w:rsidR="009B5ACB" w:rsidRDefault="00D9457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30 p.m. – Coaches Meeting/Players Warm-up</w:t>
      </w:r>
    </w:p>
    <w:p w14:paraId="0ADE8BC0" w14:textId="1FC70A55" w:rsidR="00D9457B" w:rsidRDefault="00D9457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:00 p.m. – Tournament Continues</w:t>
      </w:r>
      <w:r w:rsidR="00094CD4">
        <w:rPr>
          <w:rFonts w:ascii="Times New Roman" w:hAnsi="Times New Roman" w:cs="Times New Roman"/>
          <w:sz w:val="24"/>
          <w:szCs w:val="24"/>
        </w:rPr>
        <w:t>/Concludes</w:t>
      </w:r>
    </w:p>
    <w:p w14:paraId="6779ADC2" w14:textId="10C54FD2" w:rsidR="00D9457B" w:rsidRDefault="00D9457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*Winner of the NCS Doubles Qualifying Tournament will play the winner of the EBAL Doubles Tournament to determine which team will represent the EBAL at NCS</w:t>
      </w:r>
    </w:p>
    <w:p w14:paraId="48EDDC79" w14:textId="692C69EE" w:rsidR="00D9457B" w:rsidRDefault="00D9457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*Final match will take place no fewer than 30 minutes and no longer than 60 minutes following the conclusion of the NCS Doubles Qualifying Tournament</w:t>
      </w:r>
    </w:p>
    <w:p w14:paraId="1E814E80" w14:textId="4CEA67C2" w:rsidR="00094CD4" w:rsidRPr="00094CD4" w:rsidRDefault="00094CD4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94CD4">
        <w:rPr>
          <w:rFonts w:ascii="Times New Roman" w:hAnsi="Times New Roman" w:cs="Times New Roman"/>
          <w:b/>
          <w:sz w:val="24"/>
          <w:szCs w:val="24"/>
        </w:rPr>
        <w:tab/>
        <w:t>*All Matches will be played with Add Scoring</w:t>
      </w:r>
    </w:p>
    <w:p w14:paraId="1565459E" w14:textId="77777777" w:rsidR="00D9457B" w:rsidRPr="00D9457B" w:rsidRDefault="00D9457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DF6762" w14:textId="1226BBCC" w:rsidR="009B5ACB" w:rsidRPr="00586D3D" w:rsidRDefault="00D9457B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General </w:t>
      </w:r>
      <w:r w:rsidR="009B5ACB" w:rsidRPr="00586D3D">
        <w:rPr>
          <w:rFonts w:ascii="Times New Roman" w:hAnsi="Times New Roman" w:cs="Times New Roman"/>
          <w:b/>
          <w:sz w:val="24"/>
          <w:szCs w:val="24"/>
        </w:rPr>
        <w:t>Notes:</w:t>
      </w:r>
    </w:p>
    <w:p w14:paraId="2B0A2D4C" w14:textId="17C79E79" w:rsidR="00094CD4" w:rsidRDefault="00094CD4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The cost to the EBAL for renting Crow Can</w:t>
      </w:r>
      <w:r w:rsidR="003026CA">
        <w:rPr>
          <w:rFonts w:ascii="Times New Roman" w:hAnsi="Times New Roman" w:cs="Times New Roman"/>
          <w:sz w:val="24"/>
          <w:szCs w:val="24"/>
        </w:rPr>
        <w:t>yon Country Club on November 4-5</w:t>
      </w:r>
      <w:r>
        <w:rPr>
          <w:rFonts w:ascii="Times New Roman" w:hAnsi="Times New Roman" w:cs="Times New Roman"/>
          <w:sz w:val="24"/>
          <w:szCs w:val="24"/>
        </w:rPr>
        <w:t xml:space="preserve"> is $500</w:t>
      </w:r>
    </w:p>
    <w:p w14:paraId="407896C0" w14:textId="337C3BBB" w:rsidR="00094CD4" w:rsidRDefault="00094CD4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There will be an additional cost of $250 to pay for a USTA official for Thursday and Friday</w:t>
      </w:r>
    </w:p>
    <w:p w14:paraId="5A668C98" w14:textId="76FC5B3C" w:rsidR="009B5ACB" w:rsidRPr="00AD01A0" w:rsidRDefault="009B5ACB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AD01A0">
        <w:rPr>
          <w:rFonts w:ascii="Times New Roman" w:hAnsi="Times New Roman" w:cs="Times New Roman"/>
          <w:b/>
          <w:sz w:val="24"/>
          <w:szCs w:val="24"/>
        </w:rPr>
        <w:t xml:space="preserve">-Each team is responsible for bringing </w:t>
      </w:r>
      <w:r w:rsidR="00D9457B" w:rsidRPr="00AD01A0">
        <w:rPr>
          <w:rFonts w:ascii="Times New Roman" w:hAnsi="Times New Roman" w:cs="Times New Roman"/>
          <w:b/>
          <w:sz w:val="24"/>
          <w:szCs w:val="24"/>
        </w:rPr>
        <w:t>10</w:t>
      </w:r>
      <w:r w:rsidR="003026CA">
        <w:rPr>
          <w:rFonts w:ascii="Times New Roman" w:hAnsi="Times New Roman" w:cs="Times New Roman"/>
          <w:b/>
          <w:sz w:val="24"/>
          <w:szCs w:val="24"/>
        </w:rPr>
        <w:t xml:space="preserve"> cans of Penn Heavy Duty Tennis Balls</w:t>
      </w:r>
    </w:p>
    <w:p w14:paraId="5670A80E" w14:textId="5D44C659" w:rsidR="009B5ACB" w:rsidRDefault="009B5ACB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586D3D">
        <w:rPr>
          <w:rFonts w:ascii="Times New Roman" w:hAnsi="Times New Roman" w:cs="Times New Roman"/>
          <w:sz w:val="24"/>
          <w:szCs w:val="24"/>
        </w:rPr>
        <w:t>All c</w:t>
      </w:r>
      <w:r>
        <w:rPr>
          <w:rFonts w:ascii="Times New Roman" w:hAnsi="Times New Roman" w:cs="Times New Roman"/>
          <w:sz w:val="24"/>
          <w:szCs w:val="24"/>
        </w:rPr>
        <w:t>oaches and players should be prepared to serve as line judges</w:t>
      </w:r>
    </w:p>
    <w:p w14:paraId="3368569B" w14:textId="4FCEBC3B" w:rsidR="00574DEC" w:rsidRDefault="00574DEC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USTA, EBAL, NCS, and CIF rules and bylaws apply</w:t>
      </w:r>
    </w:p>
    <w:p w14:paraId="1BBDD745" w14:textId="5CF83533" w:rsidR="00574DEC" w:rsidRDefault="00574DEC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1DDC24" w14:textId="4FC13698" w:rsidR="00574DEC" w:rsidRDefault="00AB4EBB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9457B">
        <w:rPr>
          <w:rFonts w:ascii="Times New Roman" w:hAnsi="Times New Roman" w:cs="Times New Roman"/>
          <w:b/>
          <w:sz w:val="24"/>
          <w:szCs w:val="24"/>
        </w:rPr>
        <w:t xml:space="preserve">If you have any further questions, please call Tournament Director </w:t>
      </w:r>
      <w:r w:rsidR="003026CA">
        <w:rPr>
          <w:rFonts w:ascii="Times New Roman" w:hAnsi="Times New Roman" w:cs="Times New Roman"/>
          <w:b/>
          <w:sz w:val="24"/>
          <w:szCs w:val="24"/>
        </w:rPr>
        <w:t>Claire Chinn</w:t>
      </w:r>
      <w:r w:rsidRPr="00D9457B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3026CA">
        <w:rPr>
          <w:rFonts w:ascii="Times New Roman" w:hAnsi="Times New Roman" w:cs="Times New Roman"/>
          <w:b/>
          <w:sz w:val="24"/>
          <w:szCs w:val="24"/>
        </w:rPr>
        <w:t xml:space="preserve">Amador Valley Coach) at </w:t>
      </w:r>
      <w:hyperlink r:id="rId4" w:history="1">
        <w:r w:rsidR="003026CA" w:rsidRPr="00FC0F8F">
          <w:rPr>
            <w:rStyle w:val="Hyperlink"/>
            <w:rFonts w:ascii="Times New Roman" w:hAnsi="Times New Roman" w:cs="Times New Roman"/>
            <w:b/>
            <w:sz w:val="24"/>
            <w:szCs w:val="24"/>
          </w:rPr>
          <w:t>amadortennis09@yahoo.com</w:t>
        </w:r>
      </w:hyperlink>
      <w:r w:rsidR="003026CA">
        <w:rPr>
          <w:rFonts w:ascii="Times New Roman" w:hAnsi="Times New Roman" w:cs="Times New Roman"/>
          <w:b/>
          <w:sz w:val="24"/>
          <w:szCs w:val="24"/>
        </w:rPr>
        <w:t xml:space="preserve">) or Frank Haswell (San Ramon Valley Coach) at </w:t>
      </w:r>
      <w:hyperlink r:id="rId5" w:history="1">
        <w:r w:rsidR="003026CA" w:rsidRPr="00FC0F8F">
          <w:rPr>
            <w:rStyle w:val="Hyperlink"/>
            <w:rFonts w:ascii="Times New Roman" w:hAnsi="Times New Roman" w:cs="Times New Roman"/>
            <w:b/>
            <w:sz w:val="24"/>
            <w:szCs w:val="24"/>
          </w:rPr>
          <w:t>tennistime542@gmail.com</w:t>
        </w:r>
      </w:hyperlink>
      <w:r w:rsidR="003026CA">
        <w:rPr>
          <w:rFonts w:ascii="Times New Roman" w:hAnsi="Times New Roman" w:cs="Times New Roman"/>
          <w:b/>
          <w:sz w:val="24"/>
          <w:szCs w:val="24"/>
        </w:rPr>
        <w:t>.</w:t>
      </w:r>
    </w:p>
    <w:p w14:paraId="0BC99E8B" w14:textId="77777777" w:rsidR="003026CA" w:rsidRPr="00D9457B" w:rsidRDefault="003026CA" w:rsidP="00FB68D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779BAB2F" w14:textId="77777777" w:rsidR="00574DEC" w:rsidRPr="009B5ACB" w:rsidRDefault="00574DEC" w:rsidP="00FB68D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55C7AD" w14:textId="24DA29E4" w:rsidR="007B20D7" w:rsidRDefault="007B20D7" w:rsidP="00FB68D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085D4FC" w14:textId="77777777" w:rsidR="007B20D7" w:rsidRDefault="007B20D7" w:rsidP="00FB68D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3E34652" w14:textId="310D802C" w:rsidR="007B20D7" w:rsidRDefault="007B20D7" w:rsidP="00FB68D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DFADD4A" w14:textId="77777777" w:rsidR="007B20D7" w:rsidRDefault="007B20D7" w:rsidP="00FB68D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D111D1C" w14:textId="54969D2D" w:rsidR="00D2572D" w:rsidRDefault="00D2572D" w:rsidP="00FB68D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118B7AB" w14:textId="77777777" w:rsidR="00D2572D" w:rsidRDefault="00D2572D" w:rsidP="00FB68D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0386F8F" w14:textId="001C9CE4" w:rsidR="00D505FA" w:rsidRDefault="00D505FA" w:rsidP="00FB68D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4BB856E" w14:textId="77777777" w:rsidR="00D505FA" w:rsidRPr="00FB68D6" w:rsidRDefault="00D505FA" w:rsidP="00FB68D6">
      <w:pPr>
        <w:pStyle w:val="NoSpacing"/>
        <w:rPr>
          <w:rFonts w:ascii="Times New Roman" w:hAnsi="Times New Roman" w:cs="Times New Roman"/>
          <w:sz w:val="28"/>
          <w:szCs w:val="28"/>
        </w:rPr>
      </w:pPr>
    </w:p>
    <w:sectPr w:rsidR="00D505FA" w:rsidRPr="00FB68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M7c0NzA1MLE0NzdU0lEKTi0uzszPAykwrAUAUe6SPSwAAAA="/>
  </w:docVars>
  <w:rsids>
    <w:rsidRoot w:val="00FB68D6"/>
    <w:rsid w:val="00094BB8"/>
    <w:rsid w:val="00094CD4"/>
    <w:rsid w:val="00126AAB"/>
    <w:rsid w:val="003026CA"/>
    <w:rsid w:val="003D5B20"/>
    <w:rsid w:val="004F35D1"/>
    <w:rsid w:val="00534444"/>
    <w:rsid w:val="00574DEC"/>
    <w:rsid w:val="00586D3D"/>
    <w:rsid w:val="005A3895"/>
    <w:rsid w:val="007073B1"/>
    <w:rsid w:val="007B20D7"/>
    <w:rsid w:val="00831AB4"/>
    <w:rsid w:val="009320C6"/>
    <w:rsid w:val="00947B70"/>
    <w:rsid w:val="009B5ACB"/>
    <w:rsid w:val="00AB4EBB"/>
    <w:rsid w:val="00AD01A0"/>
    <w:rsid w:val="00B44A74"/>
    <w:rsid w:val="00BB6E5A"/>
    <w:rsid w:val="00D2572D"/>
    <w:rsid w:val="00D505FA"/>
    <w:rsid w:val="00D755B2"/>
    <w:rsid w:val="00D9457B"/>
    <w:rsid w:val="00DC420C"/>
    <w:rsid w:val="00E27E53"/>
    <w:rsid w:val="00FB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3545B"/>
  <w15:chartTrackingRefBased/>
  <w15:docId w15:val="{F7FC8C82-38B0-4AA7-A489-359A6F90A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B68D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74DE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tennistime542@gmail.com" TargetMode="External"/><Relationship Id="rId4" Type="http://schemas.openxmlformats.org/officeDocument/2006/relationships/hyperlink" Target="mailto:amadortennis09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branti</dc:creator>
  <cp:keywords/>
  <dc:description/>
  <cp:lastModifiedBy>Timothy Sbranti</cp:lastModifiedBy>
  <cp:revision>3</cp:revision>
  <dcterms:created xsi:type="dcterms:W3CDTF">2021-09-01T04:18:00Z</dcterms:created>
  <dcterms:modified xsi:type="dcterms:W3CDTF">2021-09-06T23:04:00Z</dcterms:modified>
</cp:coreProperties>
</file>